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Nurse position at your esteemed institution in Saudi Arabia Jeddah. As a dedicated and compassionate healthcare professional with over [X years] of experience in patient care, I am eager to contribute my skills and expertise to the evolving healthcare landscape of Saudi Arabia. This opportunity aligns perfectly with my career goals and passion for delivering exceptional care while embracing the unique cultural and professional environment that Jeddah offers.</w:t>
      </w:r>
    </w:p>
    <w:p>
      <w:pPr>
        <w:pStyle w:val="BodyText"/>
      </w:pPr>
      <w:r>
        <w:t xml:space="preserve">As a qualified Nurse, I have always believed that healthcare is not just about treating illnesses but also about fostering trust, empathy, and holistic well-being. My background in [specific nursing field, e.g., critical care, pediatrics, or community health] has equipped me with the technical proficiency and emotional resilience required to thrive in dynamic clinical settings. Whether it is administering medications, monitoring patient vitals, or providing post-operative support, I approach every task with precision and a commitment to patient safety. My ability to adapt to high-pressure situations while maintaining a calm and organized demeanor has been consistently recognized by colleagues and supervisors alike.</w:t>
      </w:r>
    </w:p>
    <w:p>
      <w:pPr>
        <w:pStyle w:val="BodyText"/>
      </w:pPr>
      <w:r>
        <w:t xml:space="preserve">Working in Saudi Arabia Jeddah represents an exciting opportunity to contribute to a country that is rapidly advancing its healthcare infrastructure. Saudi Arabia’s Vision 2030 initiative emphasizes the development of world-class medical facilities, and I am particularly drawn to the chance to collaborate with professionals who share a vision of excellence in patient care. Jeddah, as a vibrant and cosmopolitan city, offers a unique blend of traditional values and modern innovations. I am eager to immerse myself in this cultural environment while delivering the highest standards of nursing care to patients from diverse backgrounds.</w:t>
      </w:r>
    </w:p>
    <w:p>
      <w:pPr>
        <w:pStyle w:val="BodyText"/>
      </w:pPr>
      <w:r>
        <w:t xml:space="preserve">My experience as a Nurse has been shaped by rigorous training and hands-on practice in [specific location or institution, e.g., "a tertiary care hospital" or "a community health center"]. I have worked closely with interdisciplinary teams, ensuring seamless communication between patients, physicians, and other healthcare providers. This collaborative approach has allowed me to refine my ability to advocate for patients’ needs while adhering to evidence-based practices. Additionally, my certification in [relevant certifications, e.g., Advanced Cardiac Life Support (ACLS), Pediatric Advanced Life Support (PALS), or infection control] underscores my commitment to staying current with global healthcare standards.</w:t>
      </w:r>
    </w:p>
    <w:p>
      <w:pPr>
        <w:pStyle w:val="BodyText"/>
      </w:pPr>
      <w:r>
        <w:t xml:space="preserve">What sets me apart as a Nurse is my unwavering dedication to continuous learning and professional growth. I have actively sought out opportunities to expand my knowledge, including participating in workshops on [specific topics, e.g., "geriatric care," "mental health support," or "telehealth technologies"]. These experiences have not only enhanced my clinical skills but also deepened my understanding of the importance of cultural competence in healthcare. In Saudi Arabia Jeddah, where patients may come from a wide range of cultural and linguistic backgrounds, I am confident that my ability to communicate effectively and show respect for diverse perspectives will be an asset.</w:t>
      </w:r>
    </w:p>
    <w:p>
      <w:pPr>
        <w:pStyle w:val="BodyText"/>
      </w:pPr>
      <w:r>
        <w:t xml:space="preserve">Furthermore, I am deeply aware of the unique challenges and rewards that come with working in a foreign country. My time as a Nurse has taught me the value of resilience, adaptability, and open-mindedness. I am prepared to embrace the opportunities that Saudi Arabia Jeddah presents, whether it is learning new medical protocols, navigating local healthcare policies, or building relationships with patients and colleagues. I am also excited about the chance to contribute to a healthcare system that is increasingly prioritizing innovation and patient-centered care.</w:t>
      </w:r>
    </w:p>
    <w:p>
      <w:pPr>
        <w:pStyle w:val="BodyText"/>
      </w:pPr>
      <w:r>
        <w:t xml:space="preserve">One of the aspects that excites me most about this role is the potential to make a meaningful impact on the lives of individuals and communities in Jeddah. As a Nurse, I have always found fulfillment in knowing that my work can bring comfort, hope, and healing to those in need. I am particularly drawn to your organization’s mission of [mention specific mission or values from the job posting, e.g., "providing compassionate care" or "advancing medical excellence"], and I am eager to align my personal values with the goals of your institution.</w:t>
      </w:r>
    </w:p>
    <w:p>
      <w:pPr>
        <w:pStyle w:val="BodyText"/>
      </w:pPr>
      <w:r>
        <w:t xml:space="preserve">In addition to my clinical skills, I bring strong interpersonal abilities that are essential for fostering trust between patients and healthcare providers. My patient-centered approach ensures that every individual feels heard, respected, and supported throughout their care journey. Whether it is explaining complex medical procedures in simple terms or offering emotional support during difficult times, I strive to create a safe and reassuring environment for all patients.</w:t>
      </w:r>
    </w:p>
    <w:p>
      <w:pPr>
        <w:pStyle w:val="BodyText"/>
      </w:pPr>
      <w:r>
        <w:t xml:space="preserve">Finally, I would like to emphasize my enthusiasm for contributing to the healthcare sector in Saudi Arabia Jeddah. This role represents not only a professional opportunity but also a chance to grow personally and professionally in a region that is experiencing transformative changes. I am confident that my background, skills, and passion for nursing make me an ideal candidate for this position. I would be honored to bring my expertise to your team and contribute to the continued success of your organization.</w:t>
      </w:r>
    </w:p>
    <w:p>
      <w:pPr>
        <w:pStyle w:val="BodyText"/>
      </w:pPr>
      <w:r>
        <w:t xml:space="preserve">Thank you for considering my application. I look forward to the possibility of discussing how I can contribute to your institution’s mission of excellence in healthcare.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Saudi Arabia Jeddah</dc:title>
  <dc:creator/>
  <dc:language>en</dc:language>
  <cp:keywords/>
  <dcterms:created xsi:type="dcterms:W3CDTF">2026-07-21T05:51:06Z</dcterms:created>
  <dcterms:modified xsi:type="dcterms:W3CDTF">2026-07-21T05:51:06Z</dcterms:modified>
</cp:coreProperties>
</file>

<file path=docProps/custom.xml><?xml version="1.0" encoding="utf-8"?>
<Properties xmlns="http://schemas.openxmlformats.org/officeDocument/2006/custom-properties" xmlns:vt="http://schemas.openxmlformats.org/officeDocument/2006/docPropsVTypes"/>
</file>